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w:t>
      </w:r>
      <w:r>
        <w:t xml:space="preserve"> </w:t>
      </w:r>
      <w:r>
        <w:t xml:space="preserve">Ghana</w:t>
      </w:r>
      <w:r>
        <w:t xml:space="preserve"> </w:t>
      </w:r>
      <w:r>
        <w:t xml:space="preserve">Accra</w:t>
      </w:r>
    </w:p>
    <w:bookmarkStart w:id="21" w:name="internship-application-letter"/>
    <w:p>
      <w:pPr>
        <w:pStyle w:val="Heading1"/>
      </w:pPr>
      <w:r>
        <w:t xml:space="preserve">Internship Application Letter</w:t>
      </w:r>
    </w:p>
    <w:bookmarkStart w:id="20" w:name="X1fa7c361e6562e8d976088edd481577e1a33699"/>
    <w:p>
      <w:pPr>
        <w:pStyle w:val="Heading2"/>
      </w:pPr>
      <w:r>
        <w:t xml:space="preserve">Project Manager Internship Opportunity in Ghana Accra</w:t>
      </w:r>
    </w:p>
    <w:bookmarkEnd w:id="20"/>
    <w:bookmarkEnd w:id="21"/>
    <w:p>
      <w:pPr>
        <w:pStyle w:val="FirstParagraph"/>
      </w:pPr>
      <w:r>
        <w:t xml:space="preserve">Dear Hiring Manager,</w:t>
      </w:r>
    </w:p>
    <w:p>
      <w:pPr>
        <w:pStyle w:val="BodyText"/>
      </w:pPr>
      <w:r>
        <w:t xml:space="preserve">It is with immense enthusiasm and professional dedication that I submit my</w:t>
      </w:r>
      <w:r>
        <w:t xml:space="preserve"> </w:t>
      </w:r>
      <w:r>
        <w:rPr>
          <w:bCs/>
          <w:b/>
        </w:rPr>
        <w:t xml:space="preserve">Internship Application Letter</w:t>
      </w:r>
      <w:r>
        <w:t xml:space="preserve"> </w:t>
      </w:r>
      <w:r>
        <w:t xml:space="preserve">for the Project Manager Internship position at your esteemed organization in Ghana Accra. As a final-year Bachelor of Science student in Business Administration with a specialization in Project Management at the University of Ghana, Legon, I have meticulously aligned my academic journey and practical experiences with the dynamic development landscape of Accra. Having grown up witnessing firsthand how strategic project execution transforms communities across</w:t>
      </w:r>
      <w:r>
        <w:t xml:space="preserve"> </w:t>
      </w:r>
      <w:r>
        <w:rPr>
          <w:bCs/>
          <w:b/>
        </w:rPr>
        <w:t xml:space="preserve">Ghana Accra</w:t>
      </w:r>
      <w:r>
        <w:t xml:space="preserve">, I am compelled to contribute my skills to organizations driving meaningful progress in this vibrant capital city.</w:t>
      </w:r>
    </w:p>
    <w:p>
      <w:pPr>
        <w:pStyle w:val="BodyText"/>
      </w:pPr>
      <w:r>
        <w:t xml:space="preserve">My academic curriculum has provided me with a robust theoretical foundation directly applicable to the role of a</w:t>
      </w:r>
      <w:r>
        <w:t xml:space="preserve"> </w:t>
      </w:r>
      <w:r>
        <w:rPr>
          <w:bCs/>
          <w:b/>
        </w:rPr>
        <w:t xml:space="preserve">Project Manager</w:t>
      </w:r>
      <w:r>
        <w:t xml:space="preserve">. Courses such as "Project Lifecycle Management," "Stakeholder Engagement Strategies," and "Risk Assessment in Developing Economies" equipped me with frameworks for initiating, planning, executing, and closing projects. During my internship at the Accra-based social enterprise "GreenBuild Ghana," I supported the implementation of a community water sanitation project serving 15 villages across the Greater Accra Region. This experience taught me to navigate complex logistical challenges—coordinating with local chiefs, managing multi-stakeholder meetings, and utilizing Microsoft Project for timeline tracking—while maintaining cultural sensitivity essential in</w:t>
      </w:r>
      <w:r>
        <w:t xml:space="preserve"> </w:t>
      </w:r>
      <w:r>
        <w:rPr>
          <w:bCs/>
          <w:b/>
        </w:rPr>
        <w:t xml:space="preserve">Ghana Accra</w:t>
      </w:r>
      <w:r>
        <w:t xml:space="preserve">'s diverse communities. I successfully contributed to reducing project delays by 30% through proactive risk mitigation techniques learned in my coursework.</w:t>
      </w:r>
    </w:p>
    <w:p>
      <w:pPr>
        <w:pStyle w:val="BodyText"/>
      </w:pPr>
      <w:r>
        <w:t xml:space="preserve">What particularly excites me about this opportunity is the chance to apply these skills within Ghana's rapidly evolving infrastructure sector, where Accra serves as the epicenter of innovation. I have followed your organization's landmark projects, such as the Accra Mass Transit System and the East Legon Housing Initiative, which exemplify how strategic project management catalyzes national development. Your commitment to sustainable urban solutions aligns perfectly with my career aspiration to become a</w:t>
      </w:r>
      <w:r>
        <w:t xml:space="preserve"> </w:t>
      </w:r>
      <w:r>
        <w:rPr>
          <w:bCs/>
          <w:b/>
        </w:rPr>
        <w:t xml:space="preserve">Project Manager</w:t>
      </w:r>
      <w:r>
        <w:t xml:space="preserve"> </w:t>
      </w:r>
      <w:r>
        <w:t xml:space="preserve">who bridges international best practices with local context—a necessity for impactful work in</w:t>
      </w:r>
      <w:r>
        <w:t xml:space="preserve"> </w:t>
      </w:r>
      <w:r>
        <w:rPr>
          <w:bCs/>
          <w:b/>
        </w:rPr>
        <w:t xml:space="preserve">Ghana Accra</w:t>
      </w:r>
      <w:r>
        <w:t xml:space="preserve">. I am eager to learn from your team's approach to managing cross-functional teams across diverse cultural settings, which is critical for projects requiring coordination between government bodies, NGOs, and private sector partners in Ghana's unique governance ecosystem.</w:t>
      </w:r>
    </w:p>
    <w:p>
      <w:pPr>
        <w:pStyle w:val="BodyText"/>
      </w:pPr>
      <w:r>
        <w:t xml:space="preserve">Beyond technical competencies, I possess the interpersonal attributes vital for project success in our local environment. My fluency in English and Twi enables effective communication across all levels of Ghanaian society. During my volunteer work with the Accra Youth Leadership Network, I facilitated workshops that improved collaboration among 50+ youth groups on community clean-up initiatives—demonstrating my ability to build consensus and motivate teams toward shared goals. I understand that in</w:t>
      </w:r>
      <w:r>
        <w:t xml:space="preserve"> </w:t>
      </w:r>
      <w:r>
        <w:rPr>
          <w:bCs/>
          <w:b/>
        </w:rPr>
        <w:t xml:space="preserve">Ghana Accra</w:t>
      </w:r>
      <w:r>
        <w:t xml:space="preserve">, project success hinges not just on timelines and budgets, but on relationship-building. For instance, when a key road construction project was delayed due to unanticipated land disputes, I helped mediate discussions between residents and contractors through active listening sessions held at community centers—resulting in a 25% reduction in conflict resolution time.</w:t>
      </w:r>
    </w:p>
    <w:p>
      <w:pPr>
        <w:pStyle w:val="BodyText"/>
      </w:pPr>
      <w:r>
        <w:t xml:space="preserve">I have also honed my adaptability through managing projects amid Ghana's evolving economic landscape. When the pandemic disrupted supply chains for my university's campus development project, I spearheaded a pivot to local sourcing strategies—partnering with Accra-based artisans to procure materials within 48 hours. This experience taught me that resilient</w:t>
      </w:r>
      <w:r>
        <w:t xml:space="preserve"> </w:t>
      </w:r>
      <w:r>
        <w:rPr>
          <w:bCs/>
          <w:b/>
        </w:rPr>
        <w:t xml:space="preserve">Project Manager</w:t>
      </w:r>
      <w:r>
        <w:t xml:space="preserve">s in</w:t>
      </w:r>
      <w:r>
        <w:t xml:space="preserve"> </w:t>
      </w:r>
      <w:r>
        <w:rPr>
          <w:bCs/>
          <w:b/>
        </w:rPr>
        <w:t xml:space="preserve">Ghana Accra</w:t>
      </w:r>
      <w:r>
        <w:t xml:space="preserve"> </w:t>
      </w:r>
      <w:r>
        <w:t xml:space="preserve">must be agile problem-solvers who leverage local networks. My proficiency with project management tools like Asana and Trello further ensures I can contribute immediately to your team's operational efficiency while learning Ghana-specific methodologies.</w:t>
      </w:r>
    </w:p>
    <w:p>
      <w:pPr>
        <w:pStyle w:val="BodyText"/>
      </w:pPr>
      <w:r>
        <w:t xml:space="preserve">What makes me uniquely suited for this internship is my deep-rooted connection to Accra's developmental narrative. Having attended secondary school in the Osu district, I understand the city's infrastructure challenges from a resident's perspective—from traffic congestion on Ring Road to flood management in low-lying areas like Korle Gonno. This local insight allows me to anticipate community needs that external consultants might overlook. In my</w:t>
      </w:r>
      <w:r>
        <w:t xml:space="preserve"> </w:t>
      </w:r>
      <w:r>
        <w:rPr>
          <w:bCs/>
          <w:b/>
        </w:rPr>
        <w:t xml:space="preserve">Internship Application Letter</w:t>
      </w:r>
      <w:r>
        <w:t xml:space="preserve">, I emphasize that my technical skills are complemented by authentic cultural intelligence—a combination increasingly valued in organizations addressing Ghana's urbanization challenges.</w:t>
      </w:r>
    </w:p>
    <w:p>
      <w:pPr>
        <w:pStyle w:val="BodyText"/>
      </w:pPr>
      <w:r>
        <w:t xml:space="preserve">I am particularly drawn to your organization's mentorship philosophy, which resonates with my belief that emerging</w:t>
      </w:r>
      <w:r>
        <w:t xml:space="preserve"> </w:t>
      </w:r>
      <w:r>
        <w:rPr>
          <w:bCs/>
          <w:b/>
        </w:rPr>
        <w:t xml:space="preserve">Project Manager</w:t>
      </w:r>
      <w:r>
        <w:t xml:space="preserve">s require guidance tailored to Africa's development context. I have studied how your team navigated the complexities of the Accra Metro Water Project through a lens of community co-creation—a model I wish to contribute to as an intern. My resume details additional achievements including leading a campus sustainability project that secured $5,000 in seed funding from the Ghana Chamber of Commerce and becoming certified in Agile Methodology through PMI-Ghana.</w:t>
      </w:r>
    </w:p>
    <w:p>
      <w:pPr>
        <w:pStyle w:val="BodyText"/>
      </w:pPr>
      <w:r>
        <w:t xml:space="preserve">As I prepare for my professional journey, I am committed to investing my energy where it will make the most meaningful impact. In</w:t>
      </w:r>
      <w:r>
        <w:t xml:space="preserve"> </w:t>
      </w:r>
      <w:r>
        <w:rPr>
          <w:bCs/>
          <w:b/>
        </w:rPr>
        <w:t xml:space="preserve">Ghana Accra</w:t>
      </w:r>
      <w:r>
        <w:t xml:space="preserve">, projects aren't just about deliverables—they're about improving lives through strategic execution. This internship represents the perfect opportunity to merge my academic rigor with hands-on experience in a city where every project has the potential to shape Ghana's future. I am eager to bring my proactive mindset, cultural fluency, and dedication to operational excellence to your team.</w:t>
      </w:r>
    </w:p>
    <w:p>
      <w:pPr>
        <w:pStyle w:val="BodyText"/>
      </w:pPr>
      <w:r>
        <w:t xml:space="preserve">Thank you for considering this</w:t>
      </w:r>
      <w:r>
        <w:t xml:space="preserve"> </w:t>
      </w:r>
      <w:r>
        <w:rPr>
          <w:bCs/>
          <w:b/>
        </w:rPr>
        <w:t xml:space="preserve">Internship Application Letter</w:t>
      </w:r>
      <w:r>
        <w:t xml:space="preserve">. I have attached my resume for your review and welcome the opportunity to discuss how my skills align with your current projects. I am available for an interview at your earliest convenience and can be reached at +233 54 123 4567 or email@address.com. I look forward to contributing to a future where</w:t>
      </w:r>
      <w:r>
        <w:t xml:space="preserve"> </w:t>
      </w:r>
      <w:r>
        <w:rPr>
          <w:bCs/>
          <w:b/>
        </w:rPr>
        <w:t xml:space="preserve">Ghana Accra</w:t>
      </w:r>
      <w:r>
        <w:t xml:space="preserve"> </w:t>
      </w:r>
      <w:r>
        <w:t xml:space="preserve">sets the standard for innovative, community-centered project management across Africa.</w:t>
      </w:r>
    </w:p>
    <w:p>
      <w:pPr>
        <w:pStyle w:val="BodyText"/>
      </w:pPr>
      <w:r>
        <w:t xml:space="preserve">Sincerely,</w:t>
      </w:r>
    </w:p>
    <w:p>
      <w:pPr>
        <w:pStyle w:val="BodyText"/>
      </w:pPr>
      <w:r>
        <w:t xml:space="preserve">Ama Mensah</w:t>
      </w:r>
    </w:p>
    <w:p>
      <w:pPr>
        <w:pStyle w:val="BodyText"/>
      </w:pPr>
      <w:r>
        <w:t xml:space="preserve">University of Ghana, Legon - BSc Business Administration (Project Management Specialization)</w:t>
      </w:r>
    </w:p>
    <w:p>
      <w:pPr>
        <w:pStyle w:val="BodyText"/>
      </w:pPr>
      <w:r>
        <w:t xml:space="preserve">Accra, Ghana | +233 54 123 4567 | email@address.com</w:t>
      </w:r>
    </w:p>
    <w:p>
      <w:pPr>
        <w:pStyle w:val="BodyText"/>
      </w:pPr>
      <w:r>
        <w:rPr>
          <w:bCs/>
          <w:b/>
        </w:rPr>
        <w:t xml:space="preserve">Word Count:</w:t>
      </w:r>
      <w:r>
        <w:t xml:space="preserve"> </w:t>
      </w:r>
      <w:r>
        <w:t xml:space="preserve">856 words</w:t>
      </w:r>
    </w:p>
    <w:p>
      <w:pPr>
        <w:pStyle w:val="BodyText"/>
      </w:pPr>
      <w:r>
        <w:rPr>
          <w:bCs/>
          <w:b/>
        </w:rPr>
        <w:t xml:space="preserve">Key Phrases Included:</w:t>
      </w:r>
      <w:r>
        <w:t xml:space="preserve"> </w:t>
      </w:r>
      <w:r>
        <w:t xml:space="preserve">Internship Application Letter (appears 3 times), Project Manager (appears 6 times), Ghana Accra (appears 7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oject Manager Position - Ghana Accra</dc:title>
  <dc:creator/>
  <dc:language>en</dc:language>
  <cp:keywords/>
  <dcterms:created xsi:type="dcterms:W3CDTF">2026-07-18T16:57:08Z</dcterms:created>
  <dcterms:modified xsi:type="dcterms:W3CDTF">2026-07-18T16:57:08Z</dcterms:modified>
</cp:coreProperties>
</file>

<file path=docProps/custom.xml><?xml version="1.0" encoding="utf-8"?>
<Properties xmlns="http://schemas.openxmlformats.org/officeDocument/2006/custom-properties" xmlns:vt="http://schemas.openxmlformats.org/officeDocument/2006/docPropsVTypes"/>
</file>